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ranslator Interpreter Position</w:t>
      </w:r>
    </w:p>
    <w:bookmarkEnd w:id="20"/>
    <w:p>
      <w:pPr>
        <w:pStyle w:val="BodyText"/>
      </w:pPr>
      <w:r>
        <w:t xml:space="preserve">Hiring Manager</w:t>
      </w:r>
      <w:r>
        <w:br/>
      </w:r>
      <w:r>
        <w:t xml:space="preserve">Global Language Solutions</w:t>
      </w:r>
      <w:r>
        <w:br/>
      </w:r>
      <w:r>
        <w:t xml:space="preserve">700 Louisiana Street, Suite 2500</w:t>
      </w:r>
      <w:r>
        <w:br/>
      </w:r>
      <w:r>
        <w:t xml:space="preserve">Houston, TX 77002</w:t>
      </w:r>
    </w:p>
    <w:p>
      <w:pPr>
        <w:pStyle w:val="BodyText"/>
      </w:pPr>
      <w:r>
        <w:t xml:space="preserve">May 15, 2024</w:t>
      </w:r>
    </w:p>
    <w:p>
      <w:pPr>
        <w:pStyle w:val="BodyText"/>
      </w:pPr>
      <w:r>
        <w:t xml:space="preserve">Dear Hiring Manager,</w:t>
      </w:r>
    </w:p>
    <w:p>
      <w:pPr>
        <w:pStyle w:val="BodyText"/>
      </w:pPr>
      <w:r>
        <w:t xml:space="preserve">It is with profound enthusiasm that I submit this Internship Application Letter for the Translator Interpreter internship position at Global Language Solutions in United States Houston. Having closely followed your organization's pioneering work in bridging linguistic divides across Houston's vibrant multicultural landscape, I am confident that my academic background, language proficiency, and passion for cross-cultural communication align seamlessly with the mission of your esteemed institution. As an aspiring professional deeply committed to advancing inclusive communication in one of America’s most dynamic cities, I believe this internship represents the ideal platform to contribute meaningfully while developing under your expert guidance.</w:t>
      </w:r>
    </w:p>
    <w:p>
      <w:pPr>
        <w:pStyle w:val="BodyText"/>
      </w:pPr>
      <w:r>
        <w:t xml:space="preserve">My academic journey at the University of Houston has equipped me with rigorous training in translation theory, interpreting techniques, and cultural competency – all essential for excelling as a Translator Interpreter in United States Houston. I am fluent in Spanish (native), Portuguese (fluent), and have professional working knowledge of French and Arabic. My coursework includes specialized studies in medical interpreting, legal translation protocols, and the nuances of Texan cultural contexts – experiences directly relevant to serving Houston's diverse communities. During my junior year, I completed a practicum at the Houston Health Department's International Services Division where I provided simultaneous interpretation during community health workshops for Hispanic and Haitian populations. This hands-on experience allowed me to refine my ability to convey complex medical information accurately while navigating cultural sensitivities – a critical skill for any Translator Interpreter operating in United States Houston's healthcare ecosystem.</w:t>
      </w:r>
    </w:p>
    <w:p>
      <w:pPr>
        <w:pStyle w:val="BodyText"/>
      </w:pPr>
      <w:r>
        <w:t xml:space="preserve">What particularly draws me to Global Language Solutions is your organization's commitment to ethical interpretation standards and community-centered language services. I was deeply impressed by your recent initiative with the Houston Independent School District to provide bilingual educational support, which directly addresses the needs of over 40% of Houston students who speak languages other than English at home. As a native Spanish speaker who grew up in Houston's East End neighborhood, I understand firsthand how language barriers impact access to essential services. My participation in the University of Houston's Community Language Exchange program further solidified my dedication to this field – where I mentored recent immigrant families on navigating public systems through accurate translation and cultural navigation.</w:t>
      </w:r>
    </w:p>
    <w:p>
      <w:pPr>
        <w:pStyle w:val="BodyText"/>
      </w:pPr>
      <w:r>
        <w:t xml:space="preserve">The significance of this Translator Interpreter internship within United States Houston cannot be overstated. As the fourth-largest city in the United States with a population representing over 140 languages, Houston's linguistic diversity demands professional interpreters who understand both verbal precision and cultural context. I am particularly eager to learn from your team's approach to handling high-stakes situations like emergency services interpretation and corporate legal translation – areas where accuracy directly impacts people's lives. During my research into your company, I discovered you're expanding services for the growing Vietnamese community in Northeast Houston, which aligns perfectly with my additional proficiency in Vietnamese (intermediate). I am excited about the prospect of contributing to these initiatives while learning from professionals who set industry standards for interpretation services across the United States.</w:t>
      </w:r>
    </w:p>
    <w:p>
      <w:pPr>
        <w:pStyle w:val="BodyText"/>
      </w:pPr>
      <w:r>
        <w:t xml:space="preserve">Beyond language skills, I bring strong technical aptitude for CAT tools including Trados and memoQ, which I've utilized in academic projects translating Houston-based non-profit reports. My experience with remote interpretation platforms like Zoom and Interprefy has prepared me for the hybrid work models increasingly common in modern interpretation services. More importantly, I possess the emotional intelligence required for sensitive interpreting – demonstrated when mediating between a deaf client and hospital staff during my community service project. In United States Houston, where cultural humility is as vital as linguistic skill, I've learned to listen first before translating to ensure messages carry their intended meaning across cultural boundaries.</w:t>
      </w:r>
    </w:p>
    <w:p>
      <w:pPr>
        <w:pStyle w:val="BodyText"/>
      </w:pPr>
      <w:r>
        <w:t xml:space="preserve">This Internship Application Letter represents not just an application but a commitment to becoming a bridge builder in one of America's most remarkable cultural melting pots. I am particularly drawn to Houston's reputation as the "Energy Capital of the World" with its international business community, which requires precise interpretation for global trade negotiations – an area I'm eager to explore during this internship. My goal is to eventually work with organizations like yours supporting Houston's economic development through language services that empower immigrant entrepreneurs and facilitate international partnerships.</w:t>
      </w:r>
    </w:p>
    <w:p>
      <w:pPr>
        <w:pStyle w:val="BodyText"/>
      </w:pPr>
      <w:r>
        <w:t xml:space="preserve">I am fully available for a 6-month internship starting August 2024 and can provide immediate access to all required documentation including my university transcript, translation portfolio, and references from faculty at the University of Houston's Department of World Languages. My contact information is provided below, and I would welcome the opportunity to discuss how my skills in multilingual communication can support your team's mission in United States Houston. Thank you for considering this Internship Application Letter – I am eager to bring my dedication to linguistic excellence and cultural understanding to Global Language Solutions.</w:t>
      </w:r>
    </w:p>
    <w:p>
      <w:pPr>
        <w:pStyle w:val="BodyText"/>
      </w:pPr>
      <w:r>
        <w:t xml:space="preserve">Sincerely,</w:t>
      </w:r>
    </w:p>
    <w:p>
      <w:pPr>
        <w:pStyle w:val="BodyText"/>
      </w:pPr>
      <w:r>
        <w:t xml:space="preserve">Alexandra Rodriguez</w:t>
      </w:r>
    </w:p>
    <w:p>
      <w:pPr>
        <w:pStyle w:val="BodyText"/>
      </w:pPr>
      <w:r>
        <w:t xml:space="preserve">Phone: (713) 555-0198 | Email: a.rodriguez@uh.edu | LinkedIn: linkedin.com/in/alexandraroja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5-12-09T06:07:38Z</dcterms:created>
  <dcterms:modified xsi:type="dcterms:W3CDTF">2025-12-09T06:07:38Z</dcterms:modified>
</cp:coreProperties>
</file>

<file path=docProps/custom.xml><?xml version="1.0" encoding="utf-8"?>
<Properties xmlns="http://schemas.openxmlformats.org/officeDocument/2006/custom-properties" xmlns:vt="http://schemas.openxmlformats.org/officeDocument/2006/docPropsVTypes"/>
</file>